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Internship Position</w:t>
      </w:r>
    </w:p>
    <w:bookmarkEnd w:id="20"/>
    <w:p>
      <w:pPr>
        <w:pStyle w:val="BodyText"/>
      </w:pPr>
      <w:r>
        <w:t xml:space="preserve">[Your Full Name]</w:t>
      </w:r>
      <w:r>
        <w:br/>
      </w:r>
      <w:r>
        <w:t xml:space="preserve">[Your Address]</w:t>
      </w:r>
      <w:r>
        <w:br/>
      </w:r>
      <w:r>
        <w:t xml:space="preserve">Kabul, Afghanistan</w:t>
      </w:r>
      <w:r>
        <w:br/>
      </w:r>
      <w:r>
        <w:t xml:space="preserve">+93 7XXX XXX XXX</w:t>
      </w:r>
      <w:r>
        <w:br/>
      </w:r>
      <w:r>
        <w:t xml:space="preserve">your.email@domain.af</w:t>
      </w:r>
      <w:r>
        <w:br/>
      </w:r>
      <w:r>
        <w:br/>
      </w:r>
      <w:r>
        <w:t xml:space="preserve">Date: October 26, 2023</w:t>
      </w:r>
    </w:p>
    <w:p>
      <w:pPr>
        <w:pStyle w:val="BodyText"/>
      </w:pPr>
      <w:r>
        <w:t xml:space="preserve">Hiring Manager,</w:t>
      </w:r>
      <w:r>
        <w:br/>
      </w:r>
      <w:r>
        <w:t xml:space="preserve">Center for Medical Technology Innovation (CMTI)</w:t>
      </w:r>
      <w:r>
        <w:br/>
      </w:r>
      <w:r>
        <w:t xml:space="preserve">Darul Aman Hospital Complex</w:t>
      </w:r>
      <w:r>
        <w:br/>
      </w:r>
      <w:r>
        <w:t xml:space="preserve">Kabul, Afghanistan</w:t>
      </w:r>
    </w:p>
    <w:bookmarkStart w:id="21" w:name="Xf556141e81d16045a74b4a3a68fe57b40ea3278"/>
    <w:p>
      <w:pPr>
        <w:pStyle w:val="Heading2"/>
      </w:pPr>
      <w:r>
        <w:t xml:space="preserve">Subject: Internship Application for Biomedical Engineer Position at CMTI</w:t>
      </w:r>
    </w:p>
    <w:p>
      <w:pPr>
        <w:pStyle w:val="FirstParagraph"/>
      </w:pPr>
      <w:r>
        <w:t xml:space="preserve">Dear Hiring Manager,</w:t>
      </w:r>
    </w:p>
    <w:p>
      <w:pPr>
        <w:pStyle w:val="BodyText"/>
      </w:pPr>
      <w:r>
        <w:t xml:space="preserve">I am writing to express my profound enthusiasm for the Biomedical Engineer Internship position at the Center for Medical Technology Innovation (CMTI) in Kabul, Afghanistan. As a final-year Biomedical Engineering student at Kabul University's Faculty of Engineering with a specialization in medical device development and healthcare systems management, I have closely followed CMTI's pioneering work in modernizing medical infrastructure across Afghanistan. This Internship Application Letter represents not merely an application for professional development, but a commitment to contributing to the critical advancement of healthcare technology in my home country during its most urgent period of need.</w:t>
      </w:r>
    </w:p>
    <w:p>
      <w:pPr>
        <w:pStyle w:val="BodyText"/>
      </w:pPr>
      <w:r>
        <w:t xml:space="preserve">Afghanistan's healthcare landscape presents unique challenges that demand innovative engineering solutions. With over 60% of medical equipment in public facilities being outdated or non-functional, the work undertaken by CMTI in Kabul directly addresses a national emergency. My academic journey has been meticulously aligned with these realities – through my thesis on "Sustainable Maintenance Models for Portable Medical Devices in Resource-Limited Settings," I analyzed case studies from rural Afghan clinics and proposed cost-effective repair frameworks that could reduce equipment downtime by up to 45%. This research was conducted while shadowing biomedical technicians at Kandahar's Regional Hospital, giving me firsthand understanding of the operational constraints we face across Afghanistan.</w:t>
      </w:r>
    </w:p>
    <w:p>
      <w:pPr>
        <w:pStyle w:val="BodyText"/>
      </w:pPr>
      <w:r>
        <w:t xml:space="preserve">At Kabul University, I have mastered core competencies essential for this Biomedical Engineer internship through rigorous coursework including Advanced Medical Instrumentation, Biomaterials Science, and Healthcare Systems Engineering. My Capstone project – developing a solar-powered sterilization device for remote clinics – earned departmental recognition and was featured at the 2023 Afghanistan Engineering Symposium. What distinguishes my approach is my contextual understanding: I designed this device using locally available materials to overcome Kabul's frequent power outages, ensuring it remains functional even when grid electricity fails. This project required navigating Afghanistan's specific technical constraints while maintaining international safety standards – a duality that defines our professional reality here.</w:t>
      </w:r>
    </w:p>
    <w:p>
      <w:pPr>
        <w:pStyle w:val="BodyText"/>
      </w:pPr>
      <w:r>
        <w:t xml:space="preserve">My motivation extends beyond technical proficiency to the social imperative of healthcare engineering in Afghanistan. Having witnessed my grandmother's life saved through a functioning ECG machine during her cardiac episode at Kabul Maternity Hospital, I understand that biomedical engineers are not just technicians but lifelines. The current shortage of certified Biomedical Engineers in Afghanistan means that each trained professional can impact thousands – a statistic that fuels my determination to serve this specific community. My volunteer work with the Afghan Medical Equipment Donation Project has further cemented my resolve; I've personally assisted in repairing over 70 devices across Kabul's underserved districts, from blood pressure monitors to ventilators, learning that effective biomedical engineering here requires both technical skill and cultural sensitivity.</w:t>
      </w:r>
    </w:p>
    <w:p>
      <w:pPr>
        <w:pStyle w:val="BodyText"/>
      </w:pPr>
      <w:r>
        <w:t xml:space="preserve">I am particularly drawn to CMTI's mission of building local capacity through your "Tech for Tomorrow" training initiative. Your recent partnership with the World Health Organization to establish Kabul's first biomedical engineering training center aligns perfectly with my aspiration to become a leader who empowers Afghan technicians rather than merely importing foreign expertise. My fluency in Pashto and Dari (in addition to English) would allow me to effectively collaborate with your field teams across diverse regions of Afghanistan, ensuring that technical solutions respect local practices and needs – a critical factor often overlooked in global health initiatives.</w:t>
      </w:r>
    </w:p>
    <w:p>
      <w:pPr>
        <w:pStyle w:val="BodyText"/>
      </w:pPr>
      <w:r>
        <w:t xml:space="preserve">The current context in Kabul demands engineers who understand the intersection of technology, infrastructure limitations, and cultural realities. When Afghanistan faces power fluctuations exceeding 8 hours daily (as documented by the Ministry of Public Health), when transport networks restrict medical supply chains, and when healthcare budgets are stretched to their limits – these are precisely the challenges where a skilled Biomedical Engineer becomes indispensable. My internship at CMTI would focus on developing practical solutions for these very constraints: creating repair protocols for solar-powered medical devices, designing equipment suitable for Kabul's variable climate conditions, and establishing diagnostic tool calibration systems that require minimal specialized equipment.</w:t>
      </w:r>
    </w:p>
    <w:p>
      <w:pPr>
        <w:pStyle w:val="BodyText"/>
      </w:pPr>
      <w:r>
        <w:t xml:space="preserve">I have attached my resume detailing relevant projects including the development of a low-cost ultrasound maintenance kit that reduced repair costs by 30% for Kabul's rural health centers. My academic record (3.8/4.0 GPA) and practical experience demonstrate not only technical aptitude but also the perseverance required to work effectively in Afghanistan's dynamic environment. I am prepared to relocate immediately to Kabul for this internship and have already coordinated with local authorities regarding necessary documentation.</w:t>
      </w:r>
    </w:p>
    <w:p>
      <w:pPr>
        <w:pStyle w:val="BodyText"/>
      </w:pPr>
      <w:r>
        <w:t xml:space="preserve">As an Afghan who has witnessed the transformative potential of properly maintained medical technology, I am convinced that my technical skills combined with deep contextual understanding position me to contribute meaningfully from day one. The work CMTI does in Kabul isn't merely about engineering – it's about creating sustainable health outcomes for a nation rebuilding its foundation. I would be honored to bring my passion for biomedical innovation to your team and learn under your esteemed leadership in the heart of Afghanistan.</w:t>
      </w:r>
    </w:p>
    <w:p>
      <w:pPr>
        <w:pStyle w:val="BodyText"/>
      </w:pPr>
      <w:r>
        <w:t xml:space="preserve">Thank you for considering my application for this vital internship. I have attached all required documents and welcome the opportunity to discuss how my skills in medical device management, contextual problem-solving, and commitment to Afghanistan's healthcare advancement align with CMTI's mission. I am available for an interview at your earliest convenience via phone or in person here in Kabul.</w:t>
      </w:r>
    </w:p>
    <w:p>
      <w:pPr>
        <w:pStyle w:val="BodyText"/>
      </w:pPr>
      <w:r>
        <w:t xml:space="preserve">With sincere respect for the critical work being done across Afghanistan,</w:t>
      </w:r>
    </w:p>
    <w:p>
      <w:pPr>
        <w:pStyle w:val="BodyText"/>
      </w:pPr>
      <w:r>
        <w:t xml:space="preserve">[Your Full Name]</w:t>
      </w:r>
    </w:p>
    <w:p>
      <w:pPr>
        <w:pStyle w:val="BodyText"/>
      </w:pPr>
      <w:r>
        <w:t xml:space="preserve">Biomedical Engineering Student, Kabul University</w:t>
      </w:r>
    </w:p>
    <w:p>
      <w:pPr>
        <w:pStyle w:val="BodyText"/>
      </w:pPr>
      <w:r>
        <w:t xml:space="preserve">Word Count: 847 words</w:t>
      </w:r>
    </w:p>
    <w:p>
      <w:pPr>
        <w:pStyle w:val="BodyText"/>
      </w:pPr>
      <w:r>
        <w:t xml:space="preserve">Note: This Internship Application Letter specifically addresses the requirements of Biomedical Engineer roles in Afghanistan Kabul, emphasizing contextual technical expertise and commitment to local healthcare challeng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9T05:17:02Z</dcterms:created>
  <dcterms:modified xsi:type="dcterms:W3CDTF">2025-12-09T05:17:02Z</dcterms:modified>
</cp:coreProperties>
</file>

<file path=docProps/custom.xml><?xml version="1.0" encoding="utf-8"?>
<Properties xmlns="http://schemas.openxmlformats.org/officeDocument/2006/custom-properties" xmlns:vt="http://schemas.openxmlformats.org/officeDocument/2006/docPropsVTypes"/>
</file>